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0"/>
        <w:gridCol w:w="1729"/>
        <w:gridCol w:w="1601"/>
        <w:gridCol w:w="1664"/>
        <w:gridCol w:w="1528"/>
        <w:gridCol w:w="1528"/>
      </w:tblGrid>
      <w:tr w:rsidR="00474EED" w:rsidRPr="00771E4B" w14:paraId="72B5EAF9" w14:textId="77777777" w:rsidTr="00EE1F64">
        <w:trPr>
          <w:trHeight w:val="397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1F071" w14:textId="77777777" w:rsidR="00474EED" w:rsidRPr="00771E4B" w:rsidRDefault="00474EED" w:rsidP="00771E4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>Spring 2018-</w:t>
            </w:r>
            <w:r w:rsidR="00D0182C"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393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21FB4" w14:textId="77777777" w:rsidR="00BA4A3A" w:rsidRDefault="00BA4A3A" w:rsidP="00771E4B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C771195" w14:textId="77777777" w:rsidR="00474EED" w:rsidRDefault="00771E4B" w:rsidP="00771E4B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>PROF. DR. CANAN</w:t>
            </w:r>
            <w:r w:rsidR="00474EED"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HECER</w:t>
            </w:r>
            <w:r w:rsidR="00D0182C"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EEA6F20" w14:textId="77777777" w:rsidR="00BA4A3A" w:rsidRPr="00771E4B" w:rsidRDefault="00BA4A3A" w:rsidP="00771E4B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</w:tr>
      <w:tr w:rsidR="00474EED" w:rsidRPr="00771E4B" w14:paraId="7ED137D1" w14:textId="77777777" w:rsidTr="00EE1F64">
        <w:trPr>
          <w:trHeight w:val="408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4562E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B0923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A692B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16E37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DF46B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68ECE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</w:tr>
      <w:tr w:rsidR="00474EED" w:rsidRPr="00771E4B" w14:paraId="0B9B2F0C" w14:textId="77777777" w:rsidTr="00EE1F64">
        <w:trPr>
          <w:trHeight w:val="429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75BF7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FE321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93F01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2F748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570E8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F92F66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9C41F5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74EED" w:rsidRPr="00771E4B" w14:paraId="2C20BEC1" w14:textId="77777777" w:rsidTr="00EE1F64">
        <w:trPr>
          <w:trHeight w:val="681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88712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87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12A1B8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POULTRY MEAT HIJ. (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PHD</w:t>
            </w: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D2E410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MEAT PRODUCTS (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PHD</w:t>
            </w: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5A8419F2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4347B" w14:textId="77777777" w:rsidR="00474EED" w:rsidRPr="00771E4B" w:rsidRDefault="00474EED" w:rsidP="00F7384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SEMINAR 1 (PHD)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BE04D1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INTERN TERM APPLICATION</w:t>
            </w:r>
          </w:p>
        </w:tc>
        <w:tc>
          <w:tcPr>
            <w:tcW w:w="6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CB66E4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TERM APPLICATION</w:t>
            </w:r>
          </w:p>
          <w:p w14:paraId="47373608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HIGH SCHOOL</w:t>
            </w: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</w:tc>
      </w:tr>
      <w:tr w:rsidR="00474EED" w:rsidRPr="00771E4B" w14:paraId="24F1FA91" w14:textId="77777777" w:rsidTr="00EE1F64">
        <w:trPr>
          <w:trHeight w:val="438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2B086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87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7B10A5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POULTRY MEAT HIJ. (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PHD</w:t>
            </w: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3A6F78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MEAT PRODUCTS (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PHD</w:t>
            </w: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D32D27" w14:textId="77777777" w:rsidR="00474EED" w:rsidRPr="00771E4B" w:rsidRDefault="00474EED" w:rsidP="00F7384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75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7813D9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INTERN TERM APPLICATION</w:t>
            </w:r>
          </w:p>
        </w:tc>
        <w:tc>
          <w:tcPr>
            <w:tcW w:w="64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9E4E23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TERM APPLICATION</w:t>
            </w:r>
          </w:p>
          <w:p w14:paraId="4D287A8B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HIGH SCHOOL</w:t>
            </w: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474EED" w:rsidRPr="00771E4B" w14:paraId="03597661" w14:textId="77777777" w:rsidTr="00EE1F64">
        <w:trPr>
          <w:trHeight w:val="674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65EDF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87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1274D1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POULTRY MEAT HIJ. (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PHD</w:t>
            </w: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84DAA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MEAT PRODUCTS (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PHD</w:t>
            </w: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4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8677E" w14:textId="77777777" w:rsidR="00474EED" w:rsidRPr="00771E4B" w:rsidRDefault="00474EED" w:rsidP="00F7384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75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574CFB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INTERN TERM APPLICATION</w:t>
            </w:r>
          </w:p>
        </w:tc>
        <w:tc>
          <w:tcPr>
            <w:tcW w:w="6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E492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TERM APPLICATION</w:t>
            </w:r>
          </w:p>
          <w:p w14:paraId="49BD6F09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HIGH SCHOOL</w:t>
            </w: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474EED" w:rsidRPr="00771E4B" w14:paraId="1D538AB2" w14:textId="77777777" w:rsidTr="00EE1F64">
        <w:trPr>
          <w:trHeight w:val="403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F0D01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87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2A7D2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SUMMER INTERNSHIP</w:t>
            </w:r>
          </w:p>
          <w:p w14:paraId="7C2CEF90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HIGH SCHOOL)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F6411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ECAA7" w14:textId="77777777" w:rsidR="00474EED" w:rsidRPr="00771E4B" w:rsidRDefault="00474EED" w:rsidP="00F7384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1206A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INTERN TERM APPLICATION</w:t>
            </w: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561BE" w14:textId="77777777" w:rsidR="00474EED" w:rsidRPr="00771E4B" w:rsidRDefault="00474EED" w:rsidP="00F738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4EED" w:rsidRPr="00771E4B" w14:paraId="26C2E20C" w14:textId="77777777" w:rsidTr="00EE1F64">
        <w:trPr>
          <w:trHeight w:val="451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C8BE2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8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F1FEF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914ED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4A0BE" w14:textId="77777777" w:rsidR="00474EED" w:rsidRPr="00771E4B" w:rsidRDefault="00474EED" w:rsidP="00F7384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747EE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4410" w14:textId="77777777" w:rsidR="00474EED" w:rsidRPr="00771E4B" w:rsidRDefault="00474EED" w:rsidP="00F738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D0182C" w:rsidRPr="00771E4B" w14:paraId="247E48AB" w14:textId="77777777" w:rsidTr="00EE1F64">
        <w:trPr>
          <w:trHeight w:val="501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69DBC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87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4BDF1B1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  <w:r w:rsidRPr="00771E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5EDD637" w14:textId="77777777" w:rsidR="00D0182C" w:rsidRPr="00771E4B" w:rsidRDefault="00D0182C" w:rsidP="00D0182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NEUVET 310</w:t>
            </w:r>
          </w:p>
          <w:p w14:paraId="103FB754" w14:textId="77777777" w:rsidR="00D0182C" w:rsidRPr="00771E4B" w:rsidRDefault="00D0182C" w:rsidP="00D0182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7768BF98" w14:textId="77777777" w:rsidR="00D0182C" w:rsidRPr="00771E4B" w:rsidRDefault="00D0182C" w:rsidP="00D0182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VT-4-DO1</w:t>
            </w:r>
          </w:p>
        </w:tc>
        <w:tc>
          <w:tcPr>
            <w:tcW w:w="84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8B1F43" w14:textId="77777777" w:rsidR="00D0182C" w:rsidRPr="00771E4B" w:rsidRDefault="00D0182C" w:rsidP="00D0182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3AF653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5D08B5B4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(PHD)</w:t>
            </w:r>
          </w:p>
          <w:p w14:paraId="322F9548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EAB4B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D0182C" w:rsidRPr="00771E4B" w14:paraId="5B7E7C7D" w14:textId="77777777" w:rsidTr="00EE1F64">
        <w:trPr>
          <w:trHeight w:val="521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69B98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87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7BD708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52C50" w14:textId="77777777" w:rsidR="00D0182C" w:rsidRPr="00771E4B" w:rsidRDefault="00D0182C" w:rsidP="00D0182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NEUVET 310</w:t>
            </w:r>
          </w:p>
          <w:p w14:paraId="7CB1F42B" w14:textId="77777777" w:rsidR="00D0182C" w:rsidRPr="00771E4B" w:rsidRDefault="00D0182C" w:rsidP="00D0182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51F1003E" w14:textId="77777777" w:rsidR="00D0182C" w:rsidRPr="00771E4B" w:rsidRDefault="00D0182C" w:rsidP="00D0182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VT-4-DO1</w:t>
            </w:r>
          </w:p>
        </w:tc>
        <w:tc>
          <w:tcPr>
            <w:tcW w:w="84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A336A6" w14:textId="77777777" w:rsidR="00D0182C" w:rsidRPr="00771E4B" w:rsidRDefault="00D0182C" w:rsidP="00D0182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5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7435E8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6244B037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(PHD)</w:t>
            </w:r>
          </w:p>
          <w:p w14:paraId="00290AE6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93BB1F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D0182C" w:rsidRPr="00771E4B" w14:paraId="2ACEC934" w14:textId="77777777" w:rsidTr="00EE1F64">
        <w:trPr>
          <w:trHeight w:val="439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AA2AD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BF8377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87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23440D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F655B3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  <w:p w14:paraId="1F42AFF6" w14:textId="77777777" w:rsidR="00D0182C" w:rsidRPr="00771E4B" w:rsidRDefault="00D0182C" w:rsidP="00D018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4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65347A" w14:textId="77777777" w:rsidR="00D0182C" w:rsidRPr="00771E4B" w:rsidRDefault="00D0182C" w:rsidP="00D0182C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5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9B0A6E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23EBFD32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(PHD)</w:t>
            </w:r>
          </w:p>
          <w:p w14:paraId="2F5D3BD6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64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D3DF6" w14:textId="77777777" w:rsidR="00D0182C" w:rsidRPr="00771E4B" w:rsidRDefault="00D0182C" w:rsidP="00922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D0182C" w:rsidRPr="00771E4B" w14:paraId="10308FD5" w14:textId="77777777" w:rsidTr="00EE1F64">
        <w:trPr>
          <w:trHeight w:val="439"/>
        </w:trPr>
        <w:tc>
          <w:tcPr>
            <w:tcW w:w="10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9AAA1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E3BB0E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87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BD663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1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66AF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  <w:p w14:paraId="71EC35CB" w14:textId="77777777" w:rsidR="00D0182C" w:rsidRPr="00771E4B" w:rsidRDefault="00D0182C" w:rsidP="00D018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4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88E15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6D4E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7BA13395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71E4B">
              <w:rPr>
                <w:rFonts w:ascii="Times New Roman" w:hAnsi="Times New Roman" w:cs="Times New Roman"/>
                <w:sz w:val="20"/>
                <w:szCs w:val="20"/>
              </w:rPr>
              <w:t>(PHD)</w:t>
            </w:r>
          </w:p>
          <w:p w14:paraId="7244CAB2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0FA56" w14:textId="77777777" w:rsidR="00D0182C" w:rsidRPr="00771E4B" w:rsidRDefault="00D0182C" w:rsidP="00D018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20AA902" w14:textId="77777777" w:rsidR="00271DCA" w:rsidRPr="00771E4B" w:rsidRDefault="00271DCA" w:rsidP="00474EE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E028844" w14:textId="77777777" w:rsidR="00474EED" w:rsidRPr="00771E4B" w:rsidRDefault="00474EED" w:rsidP="00474EE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71E4B">
        <w:rPr>
          <w:rFonts w:ascii="Times New Roman" w:hAnsi="Times New Roman" w:cs="Times New Roman"/>
          <w:sz w:val="20"/>
          <w:szCs w:val="20"/>
        </w:rPr>
        <w:t>AOH = Academic Office Hour</w:t>
      </w:r>
    </w:p>
    <w:p w14:paraId="2232910A" w14:textId="77777777" w:rsidR="00474EED" w:rsidRPr="00771E4B" w:rsidRDefault="00474EED" w:rsidP="00474EE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71E4B">
        <w:rPr>
          <w:rFonts w:ascii="Times New Roman" w:hAnsi="Times New Roman" w:cs="Times New Roman"/>
          <w:sz w:val="20"/>
          <w:szCs w:val="20"/>
        </w:rPr>
        <w:t>SOH = Student Office Hour</w:t>
      </w:r>
    </w:p>
    <w:p w14:paraId="08F2FB89" w14:textId="1F18B4AF" w:rsidR="008876BB" w:rsidRDefault="008876B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8"/>
        <w:gridCol w:w="1772"/>
        <w:gridCol w:w="1557"/>
        <w:gridCol w:w="1622"/>
        <w:gridCol w:w="1427"/>
        <w:gridCol w:w="1754"/>
      </w:tblGrid>
      <w:tr w:rsidR="008876BB" w:rsidRPr="00AC2F45" w14:paraId="375F3A7F" w14:textId="77777777" w:rsidTr="00013258">
        <w:trPr>
          <w:trHeight w:val="404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44625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955F70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pring  2018</w:t>
            </w:r>
            <w:proofErr w:type="gramEnd"/>
            <w:r w:rsidRPr="00955F70">
              <w:rPr>
                <w:rFonts w:ascii="Times New Roman" w:hAnsi="Times New Roman" w:cs="Times New Roman"/>
                <w:b/>
                <w:sz w:val="20"/>
                <w:szCs w:val="20"/>
              </w:rPr>
              <w:t>-2019</w:t>
            </w:r>
          </w:p>
        </w:tc>
        <w:tc>
          <w:tcPr>
            <w:tcW w:w="4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3C592" w14:textId="77777777" w:rsidR="008876BB" w:rsidRPr="00955F70" w:rsidRDefault="008876BB" w:rsidP="00013258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SSOC. PROF. DR. BEYZA HATICE ULUSOY  </w:t>
            </w:r>
          </w:p>
        </w:tc>
      </w:tr>
      <w:tr w:rsidR="008876BB" w:rsidRPr="00AC2F45" w14:paraId="38546409" w14:textId="77777777" w:rsidTr="00013258">
        <w:trPr>
          <w:trHeight w:val="215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3E66A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  <w:p w14:paraId="3CBB46E7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BCFF3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955F70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59AC9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955F70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FCE16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955F70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1FD42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955F70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D8998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955F70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</w:tr>
      <w:tr w:rsidR="008876BB" w:rsidRPr="00AC2F45" w14:paraId="0833F0B7" w14:textId="77777777" w:rsidTr="00013258">
        <w:trPr>
          <w:trHeight w:val="436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E829E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5969B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F7C6B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4F2FC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A666C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97EB8A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8876BB" w:rsidRPr="00AC2F45" w14:paraId="4EAACA10" w14:textId="77777777" w:rsidTr="00013258">
        <w:trPr>
          <w:trHeight w:val="692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65F51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A3812A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439F00D3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PHD)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F6CF4" w14:textId="77777777" w:rsidR="008876BB" w:rsidRPr="00955F70" w:rsidRDefault="008876BB" w:rsidP="0001325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SEMINAR 2 (PHD)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39F5D" w14:textId="77777777" w:rsidR="008876BB" w:rsidRPr="00955F70" w:rsidRDefault="008876BB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757AA5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05EEC6D7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PHD)</w:t>
            </w:r>
          </w:p>
        </w:tc>
        <w:tc>
          <w:tcPr>
            <w:tcW w:w="86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4ED0BE" w14:textId="77777777" w:rsidR="008876BB" w:rsidRPr="00955F70" w:rsidRDefault="008876BB" w:rsidP="0001325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8876BB" w:rsidRPr="00AC2F45" w14:paraId="4B4FF13A" w14:textId="77777777" w:rsidTr="00013258">
        <w:trPr>
          <w:trHeight w:val="445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694C4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86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55EB96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753B9ECC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PHD)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7F8FD" w14:textId="77777777" w:rsidR="008876BB" w:rsidRPr="00955F70" w:rsidRDefault="008876BB" w:rsidP="0001325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C592" w14:textId="77777777" w:rsidR="008876BB" w:rsidRPr="00955F70" w:rsidRDefault="008876BB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70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D34CB5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503266FD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PHD)</w:t>
            </w:r>
          </w:p>
        </w:tc>
        <w:tc>
          <w:tcPr>
            <w:tcW w:w="8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5CA55" w14:textId="77777777" w:rsidR="008876BB" w:rsidRPr="00955F70" w:rsidRDefault="008876BB" w:rsidP="0001325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8876BB" w:rsidRPr="00AC2F45" w14:paraId="1FE426FB" w14:textId="77777777" w:rsidTr="00013258">
        <w:trPr>
          <w:trHeight w:val="492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60972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86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055047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1EE582EB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PHD)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C4404" w14:textId="77777777" w:rsidR="008876BB" w:rsidRPr="00955F70" w:rsidRDefault="008876BB" w:rsidP="0001325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A34B4" w14:textId="77777777" w:rsidR="008876BB" w:rsidRPr="00955F70" w:rsidRDefault="008876BB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34C2C5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3720D031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PHD)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FAC5D" w14:textId="77777777" w:rsidR="008876BB" w:rsidRPr="00955F70" w:rsidRDefault="008876BB" w:rsidP="0001325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76BB" w:rsidRPr="00AC2F45" w14:paraId="3BBDD661" w14:textId="77777777" w:rsidTr="00013258">
        <w:trPr>
          <w:trHeight w:val="41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831B2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86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735B8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6BB4B0F1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PHD)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4EEA9" w14:textId="77777777" w:rsidR="008876BB" w:rsidRPr="00955F70" w:rsidRDefault="008876BB" w:rsidP="0001325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48C76" w14:textId="77777777" w:rsidR="008876BB" w:rsidRPr="00955F70" w:rsidRDefault="008876BB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D2DC8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</w:p>
          <w:p w14:paraId="18124439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PHD)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00E36" w14:textId="77777777" w:rsidR="008876BB" w:rsidRPr="00955F70" w:rsidRDefault="008876BB" w:rsidP="0001325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76BB" w:rsidRPr="00AC2F45" w14:paraId="5C7A231B" w14:textId="77777777" w:rsidTr="00013258">
        <w:trPr>
          <w:trHeight w:val="459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619E1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BDA5A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4943A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72D45" w14:textId="77777777" w:rsidR="008876BB" w:rsidRPr="00955F70" w:rsidRDefault="008876BB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06C63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CDE9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8876BB" w:rsidRPr="00AC2F45" w14:paraId="4C907296" w14:textId="77777777" w:rsidTr="00013258">
        <w:trPr>
          <w:trHeight w:val="509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1BD3E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BE5C5B8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FOOD MICROBIOLOGY</w:t>
            </w:r>
          </w:p>
          <w:p w14:paraId="18DF07A7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PHD)</w:t>
            </w:r>
          </w:p>
          <w:p w14:paraId="3F35430C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959F1BB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310</w:t>
            </w:r>
          </w:p>
          <w:p w14:paraId="0A9B92FD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E)</w:t>
            </w:r>
          </w:p>
          <w:p w14:paraId="0D62B7B9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-3-DO2</w:t>
            </w:r>
          </w:p>
          <w:p w14:paraId="1F2EF672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B13CC4" w14:textId="77777777" w:rsidR="008876BB" w:rsidRPr="00955F70" w:rsidRDefault="008876BB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7524BD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INTERN</w:t>
            </w:r>
          </w:p>
          <w:p w14:paraId="4A0F31F6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C9943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8876BB" w:rsidRPr="00AC2F45" w14:paraId="0B945E3E" w14:textId="77777777" w:rsidTr="00013258">
        <w:trPr>
          <w:trHeight w:val="53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8B6C3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86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8419E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FOOD MICROBIOLOGY</w:t>
            </w:r>
          </w:p>
          <w:p w14:paraId="1A59F7A8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PHD)</w:t>
            </w:r>
          </w:p>
          <w:p w14:paraId="087EB6C9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6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6ECD4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310</w:t>
            </w:r>
          </w:p>
          <w:p w14:paraId="56283025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E)</w:t>
            </w:r>
          </w:p>
          <w:p w14:paraId="5ECBDEF2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-3-DO2</w:t>
            </w:r>
          </w:p>
          <w:p w14:paraId="4E34DA88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B06D78" w14:textId="77777777" w:rsidR="008876BB" w:rsidRPr="00955F70" w:rsidRDefault="008876BB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0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647B2B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INTERN</w:t>
            </w:r>
          </w:p>
          <w:p w14:paraId="64D61402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A8671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8876BB" w:rsidRPr="00AC2F45" w14:paraId="43D96412" w14:textId="77777777" w:rsidTr="00013258">
        <w:trPr>
          <w:trHeight w:val="446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0250C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CA23DC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CE9B57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A5283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80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AC59CF" w14:textId="77777777" w:rsidR="008876BB" w:rsidRPr="00955F70" w:rsidRDefault="008876BB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3B88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INTERN</w:t>
            </w:r>
          </w:p>
          <w:p w14:paraId="0E3EA860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E27CB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8876BB" w:rsidRPr="00AC2F45" w14:paraId="7A553A85" w14:textId="77777777" w:rsidTr="00013258">
        <w:trPr>
          <w:trHeight w:val="446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0F1C4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A79CE9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86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B4CAB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9148A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5B27F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D8D1A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AE58D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8876BB" w:rsidRPr="00AC2F45" w14:paraId="22BD5BC9" w14:textId="77777777" w:rsidTr="00013258">
        <w:trPr>
          <w:trHeight w:val="476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2FA87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955F70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1CA69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EEEEB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07FDE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640F7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70AFD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8876BB" w:rsidRPr="00AC2F45" w14:paraId="0C7E5F11" w14:textId="77777777" w:rsidTr="00013258">
        <w:trPr>
          <w:trHeight w:val="461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6F99F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50532D2A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955F70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</w:t>
            </w:r>
            <w:proofErr w:type="gramEnd"/>
            <w:r w:rsidRPr="00955F70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19:50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88D62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4BC5F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6532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62374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AEF62" w14:textId="77777777" w:rsidR="008876BB" w:rsidRPr="00955F70" w:rsidRDefault="008876BB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1D85792" w14:textId="77777777" w:rsidR="00D0182C" w:rsidRPr="00474EED" w:rsidRDefault="00D0182C" w:rsidP="00474EE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D0182C" w:rsidRPr="00474EED" w:rsidSect="00EE1F64">
      <w:pgSz w:w="12240" w:h="15840"/>
      <w:pgMar w:top="1440" w:right="99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M7cwNzcwNzU0sTBW0lEKTi0uzszPAykwrAUA6MQsASwAAAA="/>
  </w:docVars>
  <w:rsids>
    <w:rsidRoot w:val="00474EED"/>
    <w:rsid w:val="00082445"/>
    <w:rsid w:val="00271DCA"/>
    <w:rsid w:val="002D09DD"/>
    <w:rsid w:val="003C6FF3"/>
    <w:rsid w:val="004035C4"/>
    <w:rsid w:val="00455110"/>
    <w:rsid w:val="00474EED"/>
    <w:rsid w:val="0048330F"/>
    <w:rsid w:val="005135CE"/>
    <w:rsid w:val="005371D7"/>
    <w:rsid w:val="005D4271"/>
    <w:rsid w:val="005E6921"/>
    <w:rsid w:val="00725430"/>
    <w:rsid w:val="00771E4B"/>
    <w:rsid w:val="007910CC"/>
    <w:rsid w:val="00791FD8"/>
    <w:rsid w:val="008860F9"/>
    <w:rsid w:val="008876BB"/>
    <w:rsid w:val="008B2FFE"/>
    <w:rsid w:val="008B4959"/>
    <w:rsid w:val="008B5A70"/>
    <w:rsid w:val="00922DAD"/>
    <w:rsid w:val="00973CF6"/>
    <w:rsid w:val="00AC0AB4"/>
    <w:rsid w:val="00B96445"/>
    <w:rsid w:val="00BA4A3A"/>
    <w:rsid w:val="00C83004"/>
    <w:rsid w:val="00C869F9"/>
    <w:rsid w:val="00D0182C"/>
    <w:rsid w:val="00D459E6"/>
    <w:rsid w:val="00E3786B"/>
    <w:rsid w:val="00EE1F64"/>
    <w:rsid w:val="00F22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A92D8"/>
  <w15:docId w15:val="{75B41730-8049-4851-9D96-F95232387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4EED"/>
    <w:rPr>
      <w:rFonts w:asciiTheme="minorHAnsi" w:eastAsiaTheme="minorEastAsia" w:hAnsiTheme="minorHAnsi" w:cstheme="minorBidi"/>
      <w:lang w:val="tr-TR" w:eastAsia="tr-TR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09DD"/>
    <w:pPr>
      <w:spacing w:before="480" w:after="0"/>
      <w:contextualSpacing/>
      <w:outlineLvl w:val="0"/>
    </w:pPr>
    <w:rPr>
      <w:rFonts w:asciiTheme="majorHAnsi" w:eastAsiaTheme="minorHAnsi" w:hAnsiTheme="majorHAnsi" w:cstheme="majorBidi"/>
      <w:smallCaps/>
      <w:spacing w:val="5"/>
      <w:sz w:val="36"/>
      <w:szCs w:val="36"/>
      <w:lang w:val="en-US"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09DD"/>
    <w:pPr>
      <w:spacing w:before="200" w:after="0" w:line="271" w:lineRule="auto"/>
      <w:outlineLvl w:val="1"/>
    </w:pPr>
    <w:rPr>
      <w:rFonts w:asciiTheme="majorHAnsi" w:eastAsiaTheme="minorHAnsi" w:hAnsiTheme="majorHAnsi" w:cstheme="majorBidi"/>
      <w:smallCaps/>
      <w:sz w:val="28"/>
      <w:szCs w:val="28"/>
      <w:lang w:val="en-US" w:eastAsia="en-US"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09DD"/>
    <w:pPr>
      <w:spacing w:before="200" w:after="0" w:line="271" w:lineRule="auto"/>
      <w:outlineLvl w:val="2"/>
    </w:pPr>
    <w:rPr>
      <w:rFonts w:asciiTheme="majorHAnsi" w:eastAsiaTheme="minorHAnsi" w:hAnsiTheme="majorHAnsi" w:cstheme="majorBidi"/>
      <w:i/>
      <w:iCs/>
      <w:smallCaps/>
      <w:spacing w:val="5"/>
      <w:sz w:val="26"/>
      <w:szCs w:val="26"/>
      <w:lang w:val="en-US" w:eastAsia="en-US"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09DD"/>
    <w:pPr>
      <w:spacing w:after="0" w:line="271" w:lineRule="auto"/>
      <w:outlineLvl w:val="3"/>
    </w:pPr>
    <w:rPr>
      <w:rFonts w:asciiTheme="majorHAnsi" w:eastAsiaTheme="minorHAnsi" w:hAnsiTheme="majorHAnsi" w:cstheme="majorBidi"/>
      <w:b/>
      <w:bCs/>
      <w:spacing w:val="5"/>
      <w:sz w:val="24"/>
      <w:szCs w:val="24"/>
      <w:lang w:val="en-US" w:eastAsia="en-US" w:bidi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D09DD"/>
    <w:pPr>
      <w:spacing w:after="0" w:line="271" w:lineRule="auto"/>
      <w:outlineLvl w:val="4"/>
    </w:pPr>
    <w:rPr>
      <w:rFonts w:asciiTheme="majorHAnsi" w:eastAsiaTheme="minorHAnsi" w:hAnsiTheme="majorHAnsi" w:cstheme="majorBidi"/>
      <w:i/>
      <w:iCs/>
      <w:sz w:val="24"/>
      <w:szCs w:val="24"/>
      <w:lang w:val="en-US" w:eastAsia="en-US" w:bidi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D09DD"/>
    <w:pPr>
      <w:shd w:val="clear" w:color="auto" w:fill="FFFFFF" w:themeFill="background1"/>
      <w:spacing w:after="0" w:line="271" w:lineRule="auto"/>
      <w:outlineLvl w:val="5"/>
    </w:pPr>
    <w:rPr>
      <w:rFonts w:asciiTheme="majorHAnsi" w:eastAsiaTheme="minorHAnsi" w:hAnsiTheme="majorHAnsi" w:cstheme="majorBidi"/>
      <w:b/>
      <w:bCs/>
      <w:color w:val="595959" w:themeColor="text1" w:themeTint="A6"/>
      <w:spacing w:val="5"/>
      <w:lang w:val="en-US" w:eastAsia="en-US" w:bidi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D09DD"/>
    <w:pPr>
      <w:spacing w:after="0"/>
      <w:outlineLvl w:val="6"/>
    </w:pPr>
    <w:rPr>
      <w:rFonts w:asciiTheme="majorHAnsi" w:eastAsiaTheme="minorHAnsi" w:hAnsiTheme="majorHAnsi" w:cstheme="majorBidi"/>
      <w:b/>
      <w:bCs/>
      <w:i/>
      <w:iCs/>
      <w:color w:val="5A5A5A" w:themeColor="text1" w:themeTint="A5"/>
      <w:sz w:val="20"/>
      <w:szCs w:val="20"/>
      <w:lang w:val="en-US" w:eastAsia="en-US" w:bidi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D09DD"/>
    <w:pPr>
      <w:spacing w:after="0"/>
      <w:outlineLvl w:val="7"/>
    </w:pPr>
    <w:rPr>
      <w:rFonts w:asciiTheme="majorHAnsi" w:eastAsiaTheme="minorHAnsi" w:hAnsiTheme="majorHAnsi" w:cstheme="majorBidi"/>
      <w:b/>
      <w:bCs/>
      <w:color w:val="7F7F7F" w:themeColor="text1" w:themeTint="80"/>
      <w:sz w:val="20"/>
      <w:szCs w:val="20"/>
      <w:lang w:val="en-US" w:eastAsia="en-US" w:bidi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D09DD"/>
    <w:pPr>
      <w:spacing w:after="0" w:line="271" w:lineRule="auto"/>
      <w:outlineLvl w:val="8"/>
    </w:pPr>
    <w:rPr>
      <w:rFonts w:asciiTheme="majorHAnsi" w:eastAsiaTheme="minorHAnsi" w:hAnsiTheme="majorHAnsi" w:cstheme="majorBidi"/>
      <w:b/>
      <w:bCs/>
      <w:i/>
      <w:iCs/>
      <w:color w:val="7F7F7F" w:themeColor="text1" w:themeTint="80"/>
      <w:sz w:val="18"/>
      <w:szCs w:val="18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09DD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09DD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09DD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09DD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D09DD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2D09DD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2D09DD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2D09DD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2D09DD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D09DD"/>
    <w:pPr>
      <w:spacing w:after="300" w:line="240" w:lineRule="auto"/>
      <w:contextualSpacing/>
    </w:pPr>
    <w:rPr>
      <w:rFonts w:asciiTheme="majorHAnsi" w:eastAsiaTheme="minorHAnsi" w:hAnsiTheme="majorHAnsi" w:cstheme="majorBidi"/>
      <w:smallCaps/>
      <w:sz w:val="52"/>
      <w:szCs w:val="52"/>
      <w:lang w:val="en-US" w:eastAsia="en-US" w:bidi="en-US"/>
    </w:rPr>
  </w:style>
  <w:style w:type="character" w:customStyle="1" w:styleId="TitleChar">
    <w:name w:val="Title Char"/>
    <w:basedOn w:val="DefaultParagraphFont"/>
    <w:link w:val="Title"/>
    <w:uiPriority w:val="10"/>
    <w:rsid w:val="002D09DD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09DD"/>
    <w:rPr>
      <w:rFonts w:asciiTheme="majorHAnsi" w:eastAsiaTheme="minorHAnsi" w:hAnsiTheme="majorHAnsi" w:cstheme="majorBidi"/>
      <w:i/>
      <w:iCs/>
      <w:smallCaps/>
      <w:spacing w:val="10"/>
      <w:sz w:val="28"/>
      <w:szCs w:val="28"/>
      <w:lang w:val="en-US" w:eastAsia="en-US"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D09DD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2D09DD"/>
    <w:rPr>
      <w:b/>
      <w:bCs/>
    </w:rPr>
  </w:style>
  <w:style w:type="character" w:styleId="Emphasis">
    <w:name w:val="Emphasis"/>
    <w:uiPriority w:val="20"/>
    <w:qFormat/>
    <w:rsid w:val="002D09DD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2D09DD"/>
    <w:pPr>
      <w:spacing w:after="0" w:line="240" w:lineRule="auto"/>
    </w:pPr>
    <w:rPr>
      <w:rFonts w:asciiTheme="majorHAnsi" w:eastAsiaTheme="minorHAnsi" w:hAnsiTheme="majorHAnsi" w:cstheme="majorBidi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2D09DD"/>
    <w:pPr>
      <w:ind w:left="720"/>
      <w:contextualSpacing/>
    </w:pPr>
    <w:rPr>
      <w:rFonts w:asciiTheme="majorHAnsi" w:eastAsiaTheme="minorHAnsi" w:hAnsiTheme="majorHAnsi" w:cstheme="majorBidi"/>
      <w:lang w:val="en-US" w:eastAsia="en-US"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2D09DD"/>
    <w:rPr>
      <w:rFonts w:asciiTheme="majorHAnsi" w:eastAsiaTheme="minorHAnsi" w:hAnsiTheme="majorHAnsi" w:cstheme="majorBidi"/>
      <w:i/>
      <w:iCs/>
      <w:lang w:val="en-US" w:eastAsia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2D09D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09DD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Theme="majorHAnsi" w:eastAsiaTheme="minorHAnsi" w:hAnsiTheme="majorHAnsi" w:cstheme="majorBidi"/>
      <w:i/>
      <w:iCs/>
      <w:lang w:val="en-US" w:eastAsia="en-US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09DD"/>
    <w:rPr>
      <w:i/>
      <w:iCs/>
    </w:rPr>
  </w:style>
  <w:style w:type="character" w:styleId="SubtleEmphasis">
    <w:name w:val="Subtle Emphasis"/>
    <w:uiPriority w:val="19"/>
    <w:qFormat/>
    <w:rsid w:val="002D09DD"/>
    <w:rPr>
      <w:i/>
      <w:iCs/>
    </w:rPr>
  </w:style>
  <w:style w:type="character" w:styleId="IntenseEmphasis">
    <w:name w:val="Intense Emphasis"/>
    <w:uiPriority w:val="21"/>
    <w:qFormat/>
    <w:rsid w:val="002D09D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09DD"/>
    <w:rPr>
      <w:smallCaps/>
    </w:rPr>
  </w:style>
  <w:style w:type="character" w:styleId="IntenseReference">
    <w:name w:val="Intense Reference"/>
    <w:uiPriority w:val="32"/>
    <w:qFormat/>
    <w:rsid w:val="002D09DD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2D09D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09D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RG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erkan Sayıner</cp:lastModifiedBy>
  <cp:revision>3</cp:revision>
  <dcterms:created xsi:type="dcterms:W3CDTF">2019-03-12T12:38:00Z</dcterms:created>
  <dcterms:modified xsi:type="dcterms:W3CDTF">2019-03-12T12:38:00Z</dcterms:modified>
</cp:coreProperties>
</file>